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55B0C" w14:textId="123BF2F3" w:rsidR="00484A8F" w:rsidRPr="00A7069A" w:rsidRDefault="00632150" w:rsidP="00A7069A">
      <w:pPr>
        <w:shd w:val="clear" w:color="auto" w:fill="FFFFFF"/>
        <w:spacing w:before="100" w:beforeAutospacing="1" w:after="240" w:line="240" w:lineRule="auto"/>
        <w:outlineLvl w:val="0"/>
        <w:rPr>
          <w:rFonts w:eastAsia="Times New Roman" w:cstheme="minorHAnsi"/>
          <w:b/>
          <w:bCs/>
          <w:i/>
          <w:iCs/>
          <w:color w:val="FF0000"/>
          <w:kern w:val="36"/>
          <w:sz w:val="24"/>
          <w:szCs w:val="24"/>
          <w:lang w:eastAsia="en-GB"/>
        </w:rPr>
      </w:pPr>
      <w:r w:rsidRPr="0032185C">
        <w:rPr>
          <w:rFonts w:eastAsia="Times New Roman" w:cstheme="minorHAnsi"/>
          <w:b/>
          <w:bCs/>
          <w:i/>
          <w:iCs/>
          <w:color w:val="FF0000"/>
          <w:kern w:val="36"/>
          <w:sz w:val="24"/>
          <w:szCs w:val="24"/>
          <w:lang w:eastAsia="en-GB"/>
        </w:rPr>
        <w:t>Linux Commands:</w:t>
      </w:r>
    </w:p>
    <w:p w14:paraId="0542999B" w14:textId="31FBF1B5" w:rsidR="008B3D83" w:rsidRPr="00A7069A" w:rsidRDefault="002B2723" w:rsidP="00A7069A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  <w:lang w:val="en-US"/>
        </w:rPr>
      </w:pP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pwd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It will show where you are</w:t>
      </w:r>
    </w:p>
    <w:p w14:paraId="213019BE" w14:textId="297476EF" w:rsidR="00116C01" w:rsidRDefault="002B2723" w:rsidP="00116C01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  <w:lang w:val="en-US"/>
        </w:rPr>
      </w:pPr>
      <w:proofErr w:type="gramStart"/>
      <w:r w:rsidRPr="00116C01">
        <w:rPr>
          <w:rFonts w:cstheme="minorHAnsi"/>
          <w:b/>
          <w:bCs/>
          <w:sz w:val="24"/>
          <w:szCs w:val="24"/>
          <w:lang w:val="en-US"/>
        </w:rPr>
        <w:t>explorer.exe .</w:t>
      </w:r>
      <w:proofErr w:type="gramEnd"/>
      <w:r w:rsidR="00632150" w:rsidRPr="00116C01">
        <w:rPr>
          <w:rFonts w:cstheme="minorHAnsi"/>
          <w:sz w:val="24"/>
          <w:szCs w:val="24"/>
          <w:lang w:val="en-US"/>
        </w:rPr>
        <w:t xml:space="preserve">  </w:t>
      </w:r>
      <w:r w:rsidR="00632150" w:rsidRPr="00116C01">
        <w:rPr>
          <w:rFonts w:cstheme="minorHAnsi"/>
          <w:sz w:val="24"/>
          <w:szCs w:val="24"/>
          <w:lang w:val="en-US"/>
        </w:rPr>
        <w:sym w:font="Wingdings" w:char="F0E8"/>
      </w:r>
      <w:r w:rsidR="00632150" w:rsidRPr="00116C01">
        <w:rPr>
          <w:rFonts w:cstheme="minorHAnsi"/>
          <w:sz w:val="24"/>
          <w:szCs w:val="24"/>
          <w:lang w:val="en-US"/>
        </w:rPr>
        <w:t xml:space="preserve">Open </w:t>
      </w:r>
      <w:r w:rsidRPr="00116C01">
        <w:rPr>
          <w:rFonts w:cstheme="minorHAnsi"/>
          <w:sz w:val="24"/>
          <w:szCs w:val="24"/>
          <w:lang w:val="en-US"/>
        </w:rPr>
        <w:t xml:space="preserve">Home-User </w:t>
      </w:r>
      <w:r w:rsidR="00632150" w:rsidRPr="00116C01">
        <w:rPr>
          <w:rFonts w:cstheme="minorHAnsi"/>
          <w:sz w:val="24"/>
          <w:szCs w:val="24"/>
          <w:lang w:val="en-US"/>
        </w:rPr>
        <w:t>Folder</w:t>
      </w:r>
    </w:p>
    <w:p w14:paraId="740381EB" w14:textId="77777777" w:rsidR="00A7069A" w:rsidRPr="00116C01" w:rsidRDefault="00A7069A" w:rsidP="00A7069A">
      <w:pPr>
        <w:pStyle w:val="ListParagraph"/>
        <w:rPr>
          <w:rFonts w:cstheme="minorHAnsi"/>
          <w:sz w:val="24"/>
          <w:szCs w:val="24"/>
          <w:lang w:val="en-US"/>
        </w:rPr>
      </w:pPr>
    </w:p>
    <w:p w14:paraId="08142DEB" w14:textId="51F1BFD7" w:rsidR="00487305" w:rsidRPr="00116C01" w:rsidRDefault="00487305" w:rsidP="008147B7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ls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 xml:space="preserve">  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List Files</w:t>
      </w:r>
    </w:p>
    <w:p w14:paraId="7EDF2153" w14:textId="0B650A4E" w:rsidR="00487305" w:rsidRPr="00116C01" w:rsidRDefault="00487305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ls </w:t>
      </w:r>
      <w:r w:rsidR="00632150" w:rsidRPr="00116C01">
        <w:rPr>
          <w:rFonts w:cstheme="minorHAnsi"/>
          <w:b/>
          <w:bCs/>
          <w:sz w:val="24"/>
          <w:szCs w:val="24"/>
          <w:lang w:val="en-US"/>
        </w:rPr>
        <w:t>-</w:t>
      </w:r>
      <w:r w:rsidRPr="00116C01">
        <w:rPr>
          <w:rFonts w:cstheme="minorHAnsi"/>
          <w:b/>
          <w:bCs/>
          <w:sz w:val="24"/>
          <w:szCs w:val="24"/>
          <w:lang w:val="en-US"/>
        </w:rPr>
        <w:t>l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List the files with details</w:t>
      </w:r>
    </w:p>
    <w:p w14:paraId="644297C6" w14:textId="39921388" w:rsidR="00487305" w:rsidRDefault="00487305" w:rsidP="00A7069A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ls </w:t>
      </w:r>
      <w:r w:rsidR="00632150" w:rsidRPr="00116C01">
        <w:rPr>
          <w:rFonts w:cstheme="minorHAnsi"/>
          <w:b/>
          <w:bCs/>
          <w:sz w:val="24"/>
          <w:szCs w:val="24"/>
          <w:lang w:val="en-US"/>
        </w:rPr>
        <w:t>-</w:t>
      </w:r>
      <w:r w:rsidRPr="00116C01">
        <w:rPr>
          <w:rFonts w:cstheme="minorHAnsi"/>
          <w:b/>
          <w:bCs/>
          <w:sz w:val="24"/>
          <w:szCs w:val="24"/>
          <w:lang w:val="en-US"/>
        </w:rPr>
        <w:t>a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="00632150" w:rsidRPr="00116C01">
        <w:rPr>
          <w:rFonts w:cstheme="minorHAnsi"/>
          <w:sz w:val="24"/>
          <w:szCs w:val="24"/>
          <w:lang w:val="en-US"/>
        </w:rPr>
        <w:t>List the hide files</w:t>
      </w:r>
    </w:p>
    <w:p w14:paraId="34040DA5" w14:textId="77777777" w:rsidR="00A7069A" w:rsidRPr="00A7069A" w:rsidRDefault="00A7069A" w:rsidP="00A7069A">
      <w:pPr>
        <w:pStyle w:val="ListParagraph"/>
        <w:rPr>
          <w:rFonts w:cstheme="minorHAnsi"/>
          <w:sz w:val="24"/>
          <w:szCs w:val="24"/>
          <w:lang w:val="en-US"/>
        </w:rPr>
      </w:pPr>
    </w:p>
    <w:p w14:paraId="1CED93BB" w14:textId="47EC00C3" w:rsidR="00487305" w:rsidRPr="00116C01" w:rsidRDefault="00487305" w:rsidP="008147B7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</w:t>
      </w:r>
      <w:proofErr w:type="gramStart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..</w:t>
      </w:r>
      <w:proofErr w:type="gram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up one directory</w:t>
      </w:r>
    </w:p>
    <w:p w14:paraId="2829DC08" w14:textId="76A30118" w:rsidR="00487305" w:rsidRPr="00116C01" w:rsidRDefault="00487305" w:rsidP="0050047E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 /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root directory</w:t>
      </w:r>
    </w:p>
    <w:p w14:paraId="10D8C019" w14:textId="03737E04" w:rsidR="00484A8F" w:rsidRPr="00116C01" w:rsidRDefault="00484A8F" w:rsidP="0050047E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 -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previous directory</w:t>
      </w:r>
    </w:p>
    <w:p w14:paraId="62EA931E" w14:textId="1CAD7422" w:rsidR="00484A8F" w:rsidRPr="00116C01" w:rsidRDefault="00484A8F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 ~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home directory</w:t>
      </w:r>
    </w:p>
    <w:p w14:paraId="6A3A28A8" w14:textId="5436A1AD" w:rsidR="00484A8F" w:rsidRPr="00116C01" w:rsidRDefault="00484A8F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4EE55239" w14:textId="1EE13132" w:rsidR="00484A8F" w:rsidRPr="00116C01" w:rsidRDefault="00484A8F" w:rsidP="008147B7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  <w:lang w:val="en-US"/>
        </w:rPr>
      </w:pP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mkdir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Folder</w:t>
      </w:r>
      <w:r w:rsidR="00A41DA0" w:rsidRPr="00116C01">
        <w:rPr>
          <w:rFonts w:cstheme="minorHAnsi"/>
          <w:b/>
          <w:bCs/>
          <w:sz w:val="24"/>
          <w:szCs w:val="24"/>
          <w:lang w:val="en-US"/>
        </w:rPr>
        <w:t>N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reate Folder</w:t>
      </w:r>
    </w:p>
    <w:p w14:paraId="0B8E184C" w14:textId="1E1C6B34" w:rsidR="00484A8F" w:rsidRPr="00116C01" w:rsidRDefault="00484A8F" w:rsidP="002B2723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rmdir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FolderN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Delete empty folder</w:t>
      </w:r>
    </w:p>
    <w:p w14:paraId="18D9F858" w14:textId="28FB049E" w:rsidR="00F77CD3" w:rsidRPr="00116C01" w:rsidRDefault="00F77CD3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rm -r Folder Name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Delete folder</w:t>
      </w:r>
    </w:p>
    <w:p w14:paraId="40ECE908" w14:textId="1D03E367" w:rsidR="001B488B" w:rsidRPr="00116C01" w:rsidRDefault="001B488B" w:rsidP="002B2723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mkdir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-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pv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new1/new</w:t>
      </w:r>
      <w:proofErr w:type="gramStart"/>
      <w:r w:rsidRPr="00116C01">
        <w:rPr>
          <w:rFonts w:cstheme="minorHAnsi"/>
          <w:b/>
          <w:bCs/>
          <w:sz w:val="24"/>
          <w:szCs w:val="24"/>
          <w:lang w:val="en-US"/>
        </w:rPr>
        <w:t>2 :</w:t>
      </w:r>
      <w:proofErr w:type="gram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t xml:space="preserve">Create new2 folder inside of the new1 </w:t>
      </w:r>
      <w:r w:rsidRPr="00116C01">
        <w:rPr>
          <w:rFonts w:cstheme="minorHAnsi"/>
          <w:b/>
          <w:bCs/>
          <w:sz w:val="24"/>
          <w:szCs w:val="24"/>
          <w:lang w:val="en-US"/>
        </w:rPr>
        <w:t>(p</w:t>
      </w:r>
      <w:r w:rsidRPr="00116C01">
        <w:rPr>
          <w:rFonts w:cstheme="minorHAnsi"/>
          <w:sz w:val="24"/>
          <w:szCs w:val="24"/>
          <w:lang w:val="en-US"/>
        </w:rPr>
        <w:t xml:space="preserve"> parent </w:t>
      </w:r>
      <w:r w:rsidRPr="00116C01">
        <w:rPr>
          <w:rFonts w:cstheme="minorHAnsi"/>
          <w:b/>
          <w:bCs/>
          <w:sz w:val="24"/>
          <w:szCs w:val="24"/>
          <w:lang w:val="en-US"/>
        </w:rPr>
        <w:t>v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116C01">
        <w:rPr>
          <w:rFonts w:cstheme="minorHAnsi"/>
          <w:sz w:val="24"/>
          <w:szCs w:val="24"/>
          <w:lang w:val="en-US"/>
        </w:rPr>
        <w:t>verbos</w:t>
      </w:r>
      <w:proofErr w:type="spellEnd"/>
      <w:r w:rsidRPr="00116C01">
        <w:rPr>
          <w:rFonts w:cstheme="minorHAnsi"/>
          <w:sz w:val="24"/>
          <w:szCs w:val="24"/>
          <w:lang w:val="en-US"/>
        </w:rPr>
        <w:t>)</w:t>
      </w:r>
    </w:p>
    <w:p w14:paraId="6A5EEDF6" w14:textId="56DBF8F7" w:rsidR="00A41DA0" w:rsidRPr="00116C01" w:rsidRDefault="00A41DA0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4FEB0C92" w14:textId="66F0AE98" w:rsidR="00A41DA0" w:rsidRPr="00116C01" w:rsidRDefault="00A41DA0" w:rsidP="008147B7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touch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</w:t>
      </w:r>
      <w:r w:rsidRPr="00116C01">
        <w:rPr>
          <w:rFonts w:cstheme="minorHAnsi"/>
          <w:b/>
          <w:bCs/>
          <w:sz w:val="24"/>
          <w:szCs w:val="24"/>
          <w:lang w:val="en-US"/>
        </w:rPr>
        <w:t>N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reate file</w:t>
      </w:r>
    </w:p>
    <w:p w14:paraId="68EBC958" w14:textId="154366FB" w:rsidR="00E94EA4" w:rsidRDefault="00E94EA4" w:rsidP="008147B7">
      <w:pPr>
        <w:pStyle w:val="ListParagraph"/>
        <w:ind w:hanging="360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touch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{</w:t>
      </w:r>
      <w:proofErr w:type="gramStart"/>
      <w:r w:rsidRPr="00116C01">
        <w:rPr>
          <w:rFonts w:cstheme="minorHAnsi"/>
          <w:b/>
          <w:bCs/>
          <w:sz w:val="24"/>
          <w:szCs w:val="24"/>
          <w:lang w:val="en-US"/>
        </w:rPr>
        <w:t>1..</w:t>
      </w:r>
      <w:proofErr w:type="gramEnd"/>
      <w:r w:rsidRPr="00116C01">
        <w:rPr>
          <w:rFonts w:cstheme="minorHAnsi"/>
          <w:b/>
          <w:bCs/>
          <w:sz w:val="24"/>
          <w:szCs w:val="24"/>
          <w:lang w:val="en-US"/>
        </w:rPr>
        <w:t>6}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reate more files</w:t>
      </w:r>
    </w:p>
    <w:p w14:paraId="55D25E49" w14:textId="77777777" w:rsidR="008147B7" w:rsidRPr="00116C01" w:rsidRDefault="008147B7" w:rsidP="008147B7">
      <w:pPr>
        <w:pStyle w:val="ListParagraph"/>
        <w:ind w:hanging="360"/>
        <w:rPr>
          <w:rFonts w:cstheme="minorHAnsi"/>
          <w:sz w:val="24"/>
          <w:szCs w:val="24"/>
          <w:lang w:val="en-US"/>
        </w:rPr>
      </w:pPr>
    </w:p>
    <w:p w14:paraId="58EBD078" w14:textId="0287606F" w:rsidR="00AE07BA" w:rsidRPr="00405B48" w:rsidRDefault="00AE07BA" w:rsidP="008147B7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 xml:space="preserve">rm 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Delete file</w:t>
      </w:r>
    </w:p>
    <w:p w14:paraId="5CE71E03" w14:textId="78F43F2C" w:rsidR="00A41DA0" w:rsidRPr="00116C01" w:rsidRDefault="00A41DA0" w:rsidP="008147B7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cp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="00AE07BA"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olderN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opy file to folder</w:t>
      </w:r>
    </w:p>
    <w:p w14:paraId="139E46AF" w14:textId="3A0A5608" w:rsidR="00472706" w:rsidRPr="00116C01" w:rsidRDefault="00472706" w:rsidP="008147B7">
      <w:pPr>
        <w:pStyle w:val="ListParagraph"/>
        <w:ind w:hanging="360"/>
        <w:rPr>
          <w:rFonts w:cstheme="minorHAnsi"/>
          <w:sz w:val="24"/>
          <w:szCs w:val="24"/>
          <w:lang w:val="en-US"/>
        </w:rPr>
      </w:pPr>
    </w:p>
    <w:p w14:paraId="39933C0F" w14:textId="2F4BEB05" w:rsidR="00472706" w:rsidRPr="00116C01" w:rsidRDefault="00472706" w:rsidP="008147B7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mv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="00AE07BA"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olderN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="00E54718" w:rsidRPr="00116C01">
        <w:rPr>
          <w:rFonts w:cstheme="minorHAnsi"/>
          <w:sz w:val="24"/>
          <w:szCs w:val="24"/>
          <w:lang w:val="en-US"/>
        </w:rPr>
        <w:t xml:space="preserve"> Move or rename file inside to folder</w:t>
      </w:r>
    </w:p>
    <w:p w14:paraId="1B63FD6C" w14:textId="65FDD706" w:rsidR="00472706" w:rsidRPr="00116C01" w:rsidRDefault="00472706" w:rsidP="008147B7">
      <w:pPr>
        <w:pStyle w:val="ListParagraph"/>
        <w:ind w:hanging="360"/>
        <w:rPr>
          <w:rFonts w:cstheme="minorHAnsi"/>
          <w:sz w:val="24"/>
          <w:szCs w:val="24"/>
          <w:lang w:val="en-US"/>
        </w:rPr>
      </w:pPr>
    </w:p>
    <w:p w14:paraId="52F0DE44" w14:textId="4C608668" w:rsidR="00472706" w:rsidRPr="00116C01" w:rsidRDefault="00472706" w:rsidP="008147B7">
      <w:pPr>
        <w:pStyle w:val="ListParagraph"/>
        <w:numPr>
          <w:ilvl w:val="0"/>
          <w:numId w:val="1"/>
        </w:numPr>
        <w:ind w:hanging="360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echo “word” </w:t>
      </w:r>
      <w:r w:rsidR="00B008D6" w:rsidRPr="00116C01">
        <w:rPr>
          <w:rFonts w:cstheme="minorHAnsi"/>
          <w:b/>
          <w:bCs/>
          <w:sz w:val="24"/>
          <w:szCs w:val="24"/>
          <w:lang w:val="en-US"/>
        </w:rPr>
        <w:t xml:space="preserve">&gt;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</w:t>
      </w:r>
      <w:r w:rsidRPr="00116C01">
        <w:rPr>
          <w:rFonts w:cstheme="minorHAnsi"/>
          <w:b/>
          <w:bCs/>
          <w:sz w:val="24"/>
          <w:szCs w:val="24"/>
          <w:lang w:val="en-US"/>
        </w:rPr>
        <w:t>Name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Write “word” inside the file and delete previous content</w:t>
      </w:r>
    </w:p>
    <w:p w14:paraId="05738BA9" w14:textId="399D1642" w:rsidR="00873602" w:rsidRPr="00116C01" w:rsidRDefault="00B008D6" w:rsidP="00116C01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echo “word” &gt;&gt;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</w:t>
      </w:r>
      <w:r w:rsidRPr="00116C01">
        <w:rPr>
          <w:rFonts w:cstheme="minorHAnsi"/>
          <w:b/>
          <w:bCs/>
          <w:sz w:val="24"/>
          <w:szCs w:val="24"/>
          <w:lang w:val="en-US"/>
        </w:rPr>
        <w:t>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Write “word” below last line of the file</w:t>
      </w:r>
    </w:p>
    <w:p w14:paraId="1B277A62" w14:textId="548ED0F3" w:rsidR="00B008D6" w:rsidRPr="00116C01" w:rsidRDefault="00B008D6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3937B081" w14:textId="0277EBB8" w:rsidR="008B3D83" w:rsidRDefault="00116C01" w:rsidP="00116C01">
      <w:pPr>
        <w:pStyle w:val="ListParagraph"/>
        <w:rPr>
          <w:rFonts w:cstheme="minorHAnsi"/>
          <w:b/>
          <w:bCs/>
          <w:i/>
          <w:iCs/>
          <w:sz w:val="28"/>
          <w:szCs w:val="28"/>
          <w:lang w:val="en-US"/>
        </w:rPr>
      </w:pPr>
      <w:r w:rsidRPr="0032185C"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Filtration</w:t>
      </w:r>
      <w:r w:rsidR="0050047E" w:rsidRPr="0032185C"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:</w:t>
      </w:r>
      <w:r w:rsidR="0050047E" w:rsidRPr="0032185C">
        <w:rPr>
          <w:rFonts w:cstheme="minorHAnsi"/>
          <w:b/>
          <w:bCs/>
          <w:i/>
          <w:iCs/>
          <w:sz w:val="28"/>
          <w:szCs w:val="28"/>
          <w:lang w:val="en-US"/>
        </w:rPr>
        <w:t xml:space="preserve"> </w:t>
      </w:r>
    </w:p>
    <w:p w14:paraId="4D9A931D" w14:textId="77777777" w:rsidR="008147B7" w:rsidRPr="0032185C" w:rsidRDefault="008147B7" w:rsidP="008147B7">
      <w:pPr>
        <w:pStyle w:val="ListParagraph"/>
        <w:numPr>
          <w:ilvl w:val="0"/>
          <w:numId w:val="1"/>
        </w:numPr>
        <w:ind w:hanging="360"/>
        <w:rPr>
          <w:rFonts w:cstheme="minorHAnsi"/>
          <w:b/>
          <w:bCs/>
          <w:i/>
          <w:iCs/>
          <w:sz w:val="28"/>
          <w:szCs w:val="28"/>
          <w:lang w:val="en-US"/>
        </w:rPr>
      </w:pPr>
    </w:p>
    <w:p w14:paraId="4742149F" w14:textId="6C2CFD1A" w:rsidR="00E54718" w:rsidRPr="00116C01" w:rsidRDefault="0050047E" w:rsidP="008B3D8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*</w:t>
      </w:r>
      <w:r w:rsidR="00E54718" w:rsidRPr="00116C01">
        <w:rPr>
          <w:rFonts w:cstheme="minorHAnsi"/>
          <w:sz w:val="24"/>
          <w:szCs w:val="24"/>
          <w:lang w:val="en-US"/>
        </w:rPr>
        <w:t>: Multiple character</w:t>
      </w:r>
      <w:r w:rsidRPr="00116C01">
        <w:rPr>
          <w:rFonts w:cstheme="minorHAnsi"/>
          <w:sz w:val="24"/>
          <w:szCs w:val="24"/>
          <w:lang w:val="en-US"/>
        </w:rPr>
        <w:t xml:space="preserve">    </w:t>
      </w:r>
      <w:r w:rsidR="008B3D83" w:rsidRPr="00116C01">
        <w:rPr>
          <w:rFonts w:cstheme="minorHAnsi"/>
          <w:sz w:val="24"/>
          <w:szCs w:val="24"/>
          <w:lang w:val="en-US"/>
        </w:rPr>
        <w:t xml:space="preserve">      </w:t>
      </w:r>
    </w:p>
    <w:p w14:paraId="05F2E1D5" w14:textId="27102FC7" w:rsidR="00B008D6" w:rsidRPr="00116C01" w:rsidRDefault="0050047E" w:rsidP="008B3D83">
      <w:pPr>
        <w:pStyle w:val="ListParagraph"/>
        <w:rPr>
          <w:rFonts w:cstheme="minorHAnsi"/>
          <w:sz w:val="24"/>
          <w:szCs w:val="24"/>
          <w:lang w:val="en-US"/>
        </w:rPr>
      </w:pPr>
      <w:proofErr w:type="gramStart"/>
      <w:r w:rsidRPr="00116C01">
        <w:rPr>
          <w:rFonts w:cstheme="minorHAnsi"/>
          <w:sz w:val="24"/>
          <w:szCs w:val="24"/>
          <w:lang w:val="en-US"/>
        </w:rPr>
        <w:t>?</w:t>
      </w:r>
      <w:r w:rsidR="00E54718" w:rsidRPr="00116C01">
        <w:rPr>
          <w:rFonts w:cstheme="minorHAnsi"/>
          <w:sz w:val="24"/>
          <w:szCs w:val="24"/>
          <w:lang w:val="en-US"/>
        </w:rPr>
        <w:t>:</w:t>
      </w:r>
      <w:proofErr w:type="gramEnd"/>
      <w:r w:rsidR="00E54718" w:rsidRPr="00116C01">
        <w:rPr>
          <w:rFonts w:cstheme="minorHAnsi"/>
          <w:sz w:val="24"/>
          <w:szCs w:val="24"/>
          <w:lang w:val="en-US"/>
        </w:rPr>
        <w:t xml:space="preserve"> Single character</w:t>
      </w:r>
    </w:p>
    <w:p w14:paraId="05FF2DBF" w14:textId="1F0925EB" w:rsidR="008B3D83" w:rsidRPr="00116C01" w:rsidRDefault="0050047E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Ex:  *f</w:t>
      </w:r>
      <w:proofErr w:type="gramStart"/>
      <w:r w:rsidRPr="00116C01">
        <w:rPr>
          <w:rFonts w:cstheme="minorHAnsi"/>
          <w:sz w:val="24"/>
          <w:szCs w:val="24"/>
          <w:lang w:val="en-US"/>
        </w:rPr>
        <w:t xml:space="preserve">* </w:t>
      </w:r>
      <w:r w:rsidR="00E54718" w:rsidRPr="00116C01">
        <w:rPr>
          <w:rFonts w:cstheme="minorHAnsi"/>
          <w:sz w:val="24"/>
          <w:szCs w:val="24"/>
          <w:lang w:val="en-US"/>
        </w:rPr>
        <w:t>:</w:t>
      </w:r>
      <w:proofErr w:type="gramEnd"/>
      <w:r w:rsidR="00E54718" w:rsidRPr="00116C01">
        <w:rPr>
          <w:rFonts w:cstheme="minorHAnsi"/>
          <w:sz w:val="24"/>
          <w:szCs w:val="24"/>
          <w:lang w:val="en-US"/>
        </w:rPr>
        <w:t xml:space="preserve"> All the files include f </w:t>
      </w:r>
    </w:p>
    <w:p w14:paraId="04312FF5" w14:textId="51E8B2F0" w:rsidR="00E44687" w:rsidRPr="00405B48" w:rsidRDefault="0050047E" w:rsidP="00405B48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116C01">
        <w:rPr>
          <w:rFonts w:cstheme="minorHAnsi"/>
          <w:sz w:val="24"/>
          <w:szCs w:val="24"/>
          <w:lang w:val="en-US"/>
        </w:rPr>
        <w:t>f?le</w:t>
      </w:r>
      <w:proofErr w:type="spellEnd"/>
      <w:proofErr w:type="gramEnd"/>
      <w:r w:rsidRPr="00116C01">
        <w:rPr>
          <w:rFonts w:cstheme="minorHAnsi"/>
          <w:sz w:val="24"/>
          <w:szCs w:val="24"/>
          <w:lang w:val="en-US"/>
        </w:rPr>
        <w:t xml:space="preserve">* </w:t>
      </w:r>
      <w:r w:rsidR="00E54718" w:rsidRPr="00116C01">
        <w:rPr>
          <w:rFonts w:cstheme="minorHAnsi"/>
          <w:sz w:val="24"/>
          <w:szCs w:val="24"/>
          <w:lang w:val="en-US"/>
        </w:rPr>
        <w:t>: Second any letter and anything after le files</w:t>
      </w:r>
    </w:p>
    <w:p w14:paraId="2F39AECF" w14:textId="52F4115E" w:rsidR="008E4DE8" w:rsidRPr="00116C01" w:rsidRDefault="008E4DE8" w:rsidP="00512B3A">
      <w:pPr>
        <w:pStyle w:val="ListParagraph"/>
        <w:rPr>
          <w:rFonts w:cstheme="minorHAnsi"/>
          <w:sz w:val="24"/>
          <w:szCs w:val="24"/>
          <w:lang w:val="en-US"/>
        </w:rPr>
      </w:pPr>
    </w:p>
    <w:p w14:paraId="784B18A3" w14:textId="4BEAE7C2" w:rsidR="008E4DE8" w:rsidRPr="00116C01" w:rsidRDefault="008E4DE8" w:rsidP="008E4DE8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proofErr w:type="gramStart"/>
      <w:r w:rsidRPr="00116C01">
        <w:rPr>
          <w:rFonts w:cstheme="minorHAnsi"/>
          <w:sz w:val="24"/>
          <w:szCs w:val="24"/>
          <w:lang w:val="en-US"/>
        </w:rPr>
        <w:t xml:space="preserve">history </w:t>
      </w:r>
      <w:r w:rsidR="00E44687" w:rsidRPr="00116C01">
        <w:rPr>
          <w:rFonts w:cstheme="minorHAnsi"/>
          <w:sz w:val="24"/>
          <w:szCs w:val="24"/>
          <w:lang w:val="en-US"/>
        </w:rPr>
        <w:t>:</w:t>
      </w:r>
      <w:proofErr w:type="gramEnd"/>
      <w:r w:rsidR="00E44687" w:rsidRPr="00116C01">
        <w:rPr>
          <w:rFonts w:cstheme="minorHAnsi"/>
          <w:sz w:val="24"/>
          <w:szCs w:val="24"/>
          <w:lang w:val="en-US"/>
        </w:rPr>
        <w:t xml:space="preserve"> Show all command history</w:t>
      </w:r>
    </w:p>
    <w:p w14:paraId="4641B436" w14:textId="6CFA127C" w:rsidR="008E4DE8" w:rsidRPr="00116C01" w:rsidRDefault="008E4DE8" w:rsidP="008E4DE8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history &gt;</w:t>
      </w:r>
      <w:proofErr w:type="spellStart"/>
      <w:r w:rsidRPr="00116C01">
        <w:rPr>
          <w:rFonts w:cstheme="minorHAnsi"/>
          <w:sz w:val="24"/>
          <w:szCs w:val="24"/>
          <w:lang w:val="en-US"/>
        </w:rPr>
        <w:t>history.text</w:t>
      </w:r>
      <w:proofErr w:type="spellEnd"/>
      <w:r w:rsidR="00BA555E" w:rsidRPr="00116C01">
        <w:rPr>
          <w:rFonts w:cstheme="minorHAnsi"/>
          <w:sz w:val="24"/>
          <w:szCs w:val="24"/>
          <w:lang w:val="en-US"/>
        </w:rPr>
        <w:t xml:space="preserve">: </w:t>
      </w:r>
      <w:r w:rsidR="00E44687" w:rsidRPr="00116C01">
        <w:rPr>
          <w:rFonts w:cstheme="minorHAnsi"/>
          <w:sz w:val="24"/>
          <w:szCs w:val="24"/>
          <w:lang w:val="en-US"/>
        </w:rPr>
        <w:t xml:space="preserve">Create </w:t>
      </w:r>
      <w:proofErr w:type="spellStart"/>
      <w:r w:rsidR="00E44687" w:rsidRPr="00116C01">
        <w:rPr>
          <w:rFonts w:cstheme="minorHAnsi"/>
          <w:sz w:val="24"/>
          <w:szCs w:val="24"/>
          <w:lang w:val="en-US"/>
        </w:rPr>
        <w:t>history.text</w:t>
      </w:r>
      <w:proofErr w:type="spellEnd"/>
      <w:r w:rsidR="00E44687" w:rsidRPr="00116C01">
        <w:rPr>
          <w:rFonts w:cstheme="minorHAnsi"/>
          <w:sz w:val="24"/>
          <w:szCs w:val="24"/>
          <w:lang w:val="en-US"/>
        </w:rPr>
        <w:t xml:space="preserve"> file for the history command</w:t>
      </w:r>
    </w:p>
    <w:p w14:paraId="1566ED3C" w14:textId="28A7DF7B" w:rsidR="008E4DE8" w:rsidRPr="00116C01" w:rsidRDefault="008E4DE8" w:rsidP="008E4DE8">
      <w:pPr>
        <w:pStyle w:val="ListParagraph"/>
        <w:rPr>
          <w:rFonts w:cstheme="minorHAnsi"/>
          <w:sz w:val="24"/>
          <w:szCs w:val="24"/>
          <w:lang w:val="en-US"/>
        </w:rPr>
      </w:pPr>
    </w:p>
    <w:p w14:paraId="4B352C80" w14:textId="09479544" w:rsidR="008E4DE8" w:rsidRPr="00116C01" w:rsidRDefault="00E17313" w:rsidP="008E4DE8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 xml:space="preserve">(Manual) </w:t>
      </w:r>
      <w:r w:rsidR="008E4DE8" w:rsidRPr="00116C01">
        <w:rPr>
          <w:rFonts w:cstheme="minorHAnsi"/>
          <w:b/>
          <w:bCs/>
          <w:sz w:val="24"/>
          <w:szCs w:val="24"/>
          <w:lang w:val="en-US"/>
        </w:rPr>
        <w:t xml:space="preserve">man </w:t>
      </w:r>
      <w:proofErr w:type="gramStart"/>
      <w:r w:rsidR="008E4DE8" w:rsidRPr="00116C01">
        <w:rPr>
          <w:rFonts w:cstheme="minorHAnsi"/>
          <w:b/>
          <w:bCs/>
          <w:sz w:val="24"/>
          <w:szCs w:val="24"/>
          <w:lang w:val="en-US"/>
        </w:rPr>
        <w:t>ls</w:t>
      </w:r>
      <w:r w:rsidR="008E4DE8" w:rsidRPr="00116C01">
        <w:rPr>
          <w:rFonts w:cstheme="minorHAnsi"/>
          <w:sz w:val="24"/>
          <w:szCs w:val="24"/>
          <w:lang w:val="en-US"/>
        </w:rPr>
        <w:t xml:space="preserve"> :</w:t>
      </w:r>
      <w:proofErr w:type="gramEnd"/>
      <w:r w:rsidR="008E4DE8" w:rsidRPr="00116C01">
        <w:rPr>
          <w:rFonts w:cstheme="minorHAnsi"/>
          <w:sz w:val="24"/>
          <w:szCs w:val="24"/>
          <w:lang w:val="en-US"/>
        </w:rPr>
        <w:t xml:space="preserve"> </w:t>
      </w:r>
      <w:r w:rsidR="00E44687" w:rsidRPr="00116C01">
        <w:rPr>
          <w:rFonts w:cstheme="minorHAnsi"/>
          <w:sz w:val="24"/>
          <w:szCs w:val="24"/>
          <w:lang w:val="en-US"/>
        </w:rPr>
        <w:t>Show the list parameters (Exit with q)</w:t>
      </w:r>
    </w:p>
    <w:p w14:paraId="4B33E65A" w14:textId="69399726" w:rsidR="00E17313" w:rsidRPr="00116C01" w:rsidRDefault="00E17313" w:rsidP="00E1731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 xml:space="preserve">(info) </w:t>
      </w:r>
      <w:r w:rsidRPr="00116C01">
        <w:rPr>
          <w:rFonts w:cstheme="minorHAnsi"/>
          <w:b/>
          <w:bCs/>
          <w:sz w:val="24"/>
          <w:szCs w:val="24"/>
          <w:lang w:val="en-US"/>
        </w:rPr>
        <w:t xml:space="preserve">inf </w:t>
      </w:r>
      <w:proofErr w:type="gramStart"/>
      <w:r w:rsidRPr="00116C01">
        <w:rPr>
          <w:rFonts w:cstheme="minorHAnsi"/>
          <w:b/>
          <w:bCs/>
          <w:sz w:val="24"/>
          <w:szCs w:val="24"/>
          <w:lang w:val="en-US"/>
        </w:rPr>
        <w:t>ls</w:t>
      </w:r>
      <w:r w:rsidRPr="00116C01">
        <w:rPr>
          <w:rFonts w:cstheme="minorHAnsi"/>
          <w:sz w:val="24"/>
          <w:szCs w:val="24"/>
          <w:lang w:val="en-US"/>
        </w:rPr>
        <w:t xml:space="preserve"> :</w:t>
      </w:r>
      <w:proofErr w:type="gram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44687" w:rsidRPr="00116C01">
        <w:rPr>
          <w:rFonts w:cstheme="minorHAnsi"/>
          <w:sz w:val="24"/>
          <w:szCs w:val="24"/>
          <w:lang w:val="en-US"/>
        </w:rPr>
        <w:t xml:space="preserve">List parameters with details </w:t>
      </w:r>
    </w:p>
    <w:p w14:paraId="413F211D" w14:textId="506685ED" w:rsidR="00E17313" w:rsidRPr="00116C01" w:rsidRDefault="00E17313" w:rsidP="00E17313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mkdir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–</w:t>
      </w:r>
      <w:proofErr w:type="gramStart"/>
      <w:r w:rsidRPr="00116C01">
        <w:rPr>
          <w:rFonts w:cstheme="minorHAnsi"/>
          <w:b/>
          <w:bCs/>
          <w:sz w:val="24"/>
          <w:szCs w:val="24"/>
          <w:lang w:val="en-US"/>
        </w:rPr>
        <w:t>help</w:t>
      </w:r>
      <w:r w:rsidRPr="00116C01">
        <w:rPr>
          <w:rFonts w:cstheme="minorHAnsi"/>
          <w:sz w:val="24"/>
          <w:szCs w:val="24"/>
          <w:lang w:val="en-US"/>
        </w:rPr>
        <w:t xml:space="preserve"> :</w:t>
      </w:r>
      <w:proofErr w:type="gram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44687" w:rsidRPr="00116C01">
        <w:rPr>
          <w:rFonts w:cstheme="minorHAnsi"/>
          <w:sz w:val="24"/>
          <w:szCs w:val="24"/>
          <w:lang w:val="en-US"/>
        </w:rPr>
        <w:t>Summary of command needs</w:t>
      </w:r>
    </w:p>
    <w:p w14:paraId="094F3F18" w14:textId="7E52EB36" w:rsidR="00405B48" w:rsidRPr="008147B7" w:rsidRDefault="001B488B" w:rsidP="008147B7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lear</w:t>
      </w:r>
      <w:r w:rsidRPr="00116C01">
        <w:rPr>
          <w:rFonts w:cstheme="minorHAnsi"/>
          <w:sz w:val="24"/>
          <w:szCs w:val="24"/>
          <w:lang w:val="en-US"/>
        </w:rPr>
        <w:t>: Clear screen</w:t>
      </w:r>
    </w:p>
    <w:p w14:paraId="0849698D" w14:textId="7B6C3CD4" w:rsidR="00452A63" w:rsidRPr="0032185C" w:rsidRDefault="001B488B" w:rsidP="001B488B">
      <w:pPr>
        <w:pStyle w:val="ListParagraph"/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</w:pPr>
      <w:r w:rsidRPr="0032185C"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lastRenderedPageBreak/>
        <w:t>Authorization:</w:t>
      </w:r>
    </w:p>
    <w:p w14:paraId="0A7AB156" w14:textId="77777777" w:rsidR="001B488B" w:rsidRPr="00116C01" w:rsidRDefault="00452A63" w:rsidP="00452A63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proofErr w:type="spellStart"/>
      <w:r w:rsidRPr="00116C01">
        <w:rPr>
          <w:rFonts w:cstheme="minorHAnsi"/>
          <w:sz w:val="24"/>
          <w:szCs w:val="24"/>
          <w:lang w:val="en-US"/>
        </w:rPr>
        <w:t>chmod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116C01">
        <w:rPr>
          <w:rFonts w:cstheme="minorHAnsi"/>
          <w:sz w:val="24"/>
          <w:szCs w:val="24"/>
          <w:lang w:val="en-US"/>
        </w:rPr>
        <w:t>u-</w:t>
      </w:r>
      <w:proofErr w:type="gramStart"/>
      <w:r w:rsidRPr="00116C01">
        <w:rPr>
          <w:rFonts w:cstheme="minorHAnsi"/>
          <w:sz w:val="24"/>
          <w:szCs w:val="24"/>
          <w:lang w:val="en-US"/>
        </w:rPr>
        <w:t>x,g</w:t>
      </w:r>
      <w:proofErr w:type="gramEnd"/>
      <w:r w:rsidRPr="00116C01">
        <w:rPr>
          <w:rFonts w:cstheme="minorHAnsi"/>
          <w:sz w:val="24"/>
          <w:szCs w:val="24"/>
          <w:lang w:val="en-US"/>
        </w:rPr>
        <w:t>+w</w:t>
      </w:r>
      <w:r w:rsidR="00BA555E" w:rsidRPr="00116C01">
        <w:rPr>
          <w:rFonts w:cstheme="minorHAnsi"/>
          <w:sz w:val="24"/>
          <w:szCs w:val="24"/>
          <w:lang w:val="en-US"/>
        </w:rPr>
        <w:t>,o+x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="00BA555E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</w:p>
    <w:p w14:paraId="1E2EE2F8" w14:textId="54778284" w:rsidR="00116C01" w:rsidRPr="00116C01" w:rsidRDefault="00116C01" w:rsidP="001B488B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F"/>
          <w:sz w:val="24"/>
          <w:szCs w:val="24"/>
          <w:lang w:eastAsia="en-GB"/>
        </w:rPr>
      </w:pP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Read: 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r = 4, </w:t>
      </w: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>Write w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 = 2, </w:t>
      </w: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Execute 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x = 1 </w:t>
      </w:r>
    </w:p>
    <w:p w14:paraId="07D6DFFE" w14:textId="04900879" w:rsidR="00116C01" w:rsidRPr="00116C01" w:rsidRDefault="00116C01" w:rsidP="00116C01">
      <w:pPr>
        <w:shd w:val="clear" w:color="auto" w:fill="FFFFFF"/>
        <w:spacing w:before="60" w:after="100" w:afterAutospacing="1" w:line="240" w:lineRule="auto"/>
        <w:ind w:left="720"/>
        <w:rPr>
          <w:rFonts w:eastAsia="Times New Roman" w:cstheme="minorHAnsi"/>
          <w:color w:val="24292F"/>
          <w:sz w:val="24"/>
          <w:szCs w:val="24"/>
          <w:lang w:eastAsia="en-GB"/>
        </w:rPr>
      </w:pP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User u, Group g, </w:t>
      </w:r>
      <w:proofErr w:type="gramStart"/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>Others</w:t>
      </w:r>
      <w:proofErr w:type="gramEnd"/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 o</w:t>
      </w:r>
    </w:p>
    <w:p w14:paraId="76A2FF6D" w14:textId="73220C28" w:rsidR="00BA555E" w:rsidRPr="005824CB" w:rsidRDefault="00116C01" w:rsidP="005824CB">
      <w:pPr>
        <w:shd w:val="clear" w:color="auto" w:fill="FFFFFF"/>
        <w:spacing w:before="60" w:after="100" w:afterAutospacing="1" w:line="240" w:lineRule="auto"/>
        <w:ind w:left="720"/>
        <w:rPr>
          <w:rFonts w:eastAsia="Times New Roman" w:cstheme="minorHAnsi"/>
          <w:color w:val="24292F"/>
          <w:sz w:val="24"/>
          <w:szCs w:val="24"/>
          <w:lang w:eastAsia="en-GB"/>
        </w:rPr>
      </w:pP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Ex: 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4+2+1 = 7 / </w:t>
      </w:r>
      <w:proofErr w:type="spellStart"/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>ugo-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>rwx</w:t>
      </w:r>
      <w:proofErr w:type="spellEnd"/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 = 777 = full access</w:t>
      </w:r>
      <w:r w:rsidR="00FE293B" w:rsidRPr="00116C01">
        <w:rPr>
          <w:rFonts w:cstheme="minorHAnsi"/>
          <w:b/>
          <w:bCs/>
          <w:sz w:val="24"/>
          <w:szCs w:val="24"/>
          <w:lang w:val="en-US"/>
        </w:rPr>
        <w:t xml:space="preserve">  </w:t>
      </w:r>
    </w:p>
    <w:p w14:paraId="745B7824" w14:textId="5CFD6E51" w:rsidR="00452A63" w:rsidRPr="00116C01" w:rsidRDefault="00452A63" w:rsidP="00452A63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FE5874">
        <w:rPr>
          <w:rFonts w:cstheme="minorHAnsi"/>
          <w:b/>
          <w:bCs/>
          <w:sz w:val="24"/>
          <w:szCs w:val="24"/>
          <w:lang w:val="en-US"/>
        </w:rPr>
        <w:t xml:space="preserve">ping </w:t>
      </w:r>
      <w:hyperlink r:id="rId7" w:history="1">
        <w:r w:rsidRPr="00FE5874">
          <w:rPr>
            <w:rStyle w:val="Hyperlink"/>
            <w:rFonts w:cstheme="minorHAnsi"/>
            <w:b/>
            <w:bCs/>
            <w:sz w:val="24"/>
            <w:szCs w:val="24"/>
            <w:lang w:val="en-US"/>
          </w:rPr>
          <w:t>www.clarusway.com</w:t>
        </w:r>
      </w:hyperlink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FE5874">
        <w:rPr>
          <w:rFonts w:cstheme="minorHAnsi"/>
          <w:sz w:val="24"/>
          <w:szCs w:val="24"/>
          <w:lang w:val="en-US"/>
        </w:rPr>
        <w:t xml:space="preserve">: </w:t>
      </w:r>
      <w:r w:rsidR="00FE5874">
        <w:rPr>
          <w:rFonts w:ascii="Roboto" w:hAnsi="Roboto"/>
          <w:color w:val="1F2937"/>
          <w:sz w:val="27"/>
          <w:szCs w:val="27"/>
          <w:shd w:val="clear" w:color="auto" w:fill="FFFFFF"/>
        </w:rPr>
        <w:t> </w:t>
      </w:r>
      <w:r w:rsidR="00FE5874" w:rsidRPr="00FE5874">
        <w:rPr>
          <w:rFonts w:cstheme="minorHAnsi"/>
          <w:color w:val="1F2937"/>
          <w:sz w:val="24"/>
          <w:szCs w:val="24"/>
          <w:shd w:val="clear" w:color="auto" w:fill="FFFFFF"/>
        </w:rPr>
        <w:t>Troubleshooting, testing, and diagnosing network connectivity issues.</w:t>
      </w:r>
    </w:p>
    <w:p w14:paraId="18587775" w14:textId="1106DBE9" w:rsidR="00452A63" w:rsidRDefault="00452A63" w:rsidP="00452A63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proofErr w:type="spellStart"/>
      <w:r w:rsidRPr="00FE5874">
        <w:rPr>
          <w:rFonts w:cstheme="minorHAnsi"/>
          <w:b/>
          <w:bCs/>
          <w:sz w:val="24"/>
          <w:szCs w:val="24"/>
          <w:lang w:val="en-US"/>
        </w:rPr>
        <w:t>whoami</w:t>
      </w:r>
      <w:proofErr w:type="spellEnd"/>
      <w:r w:rsidR="00FE5874">
        <w:rPr>
          <w:rFonts w:cstheme="minorHAnsi"/>
          <w:sz w:val="24"/>
          <w:szCs w:val="24"/>
          <w:lang w:val="en-US"/>
        </w:rPr>
        <w:t>: user name of current user</w:t>
      </w:r>
    </w:p>
    <w:p w14:paraId="4F2F44B9" w14:textId="72467247" w:rsidR="00FE5874" w:rsidRDefault="00FE5874" w:rsidP="00452A63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FE5874">
        <w:rPr>
          <w:rFonts w:cstheme="minorHAnsi"/>
          <w:b/>
          <w:bCs/>
          <w:sz w:val="24"/>
          <w:szCs w:val="24"/>
          <w:lang w:val="en-US"/>
        </w:rPr>
        <w:t>Tab</w:t>
      </w:r>
      <w:r>
        <w:rPr>
          <w:rFonts w:cstheme="minorHAnsi"/>
          <w:sz w:val="24"/>
          <w:szCs w:val="24"/>
          <w:lang w:val="en-US"/>
        </w:rPr>
        <w:t>: Automatic completion of command, file name</w:t>
      </w:r>
    </w:p>
    <w:p w14:paraId="1DD8F566" w14:textId="5A942C89" w:rsidR="00153E11" w:rsidRDefault="00FE5874" w:rsidP="00153E1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FE5874">
        <w:rPr>
          <w:rFonts w:cstheme="minorHAnsi"/>
          <w:b/>
          <w:bCs/>
          <w:sz w:val="24"/>
          <w:szCs w:val="24"/>
          <w:lang w:val="en-US"/>
        </w:rPr>
        <w:t>Sequential commands</w:t>
      </w:r>
      <w:r w:rsidR="00153E11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gramStart"/>
      <w:r>
        <w:rPr>
          <w:rFonts w:cstheme="minorHAnsi"/>
          <w:b/>
          <w:bCs/>
          <w:sz w:val="24"/>
          <w:szCs w:val="24"/>
          <w:lang w:val="en-US"/>
        </w:rPr>
        <w:t xml:space="preserve">( </w:t>
      </w:r>
      <w:r w:rsidR="005824CB">
        <w:rPr>
          <w:rFonts w:cstheme="minorHAnsi"/>
          <w:b/>
          <w:bCs/>
          <w:sz w:val="24"/>
          <w:szCs w:val="24"/>
          <w:lang w:val="en-US"/>
        </w:rPr>
        <w:t>“</w:t>
      </w:r>
      <w:proofErr w:type="gramEnd"/>
      <w:r w:rsidR="005824CB">
        <w:rPr>
          <w:rFonts w:cstheme="minorHAnsi"/>
          <w:b/>
          <w:bCs/>
          <w:sz w:val="24"/>
          <w:szCs w:val="24"/>
          <w:lang w:val="en-US"/>
        </w:rPr>
        <w:t xml:space="preserve"> </w:t>
      </w:r>
      <w:r>
        <w:rPr>
          <w:rFonts w:cstheme="minorHAnsi"/>
          <w:b/>
          <w:bCs/>
          <w:sz w:val="24"/>
          <w:szCs w:val="24"/>
          <w:lang w:val="en-US"/>
        </w:rPr>
        <w:t>;</w:t>
      </w:r>
      <w:r w:rsidR="005824CB">
        <w:rPr>
          <w:rFonts w:cstheme="minorHAnsi"/>
          <w:b/>
          <w:bCs/>
          <w:sz w:val="24"/>
          <w:szCs w:val="24"/>
          <w:lang w:val="en-US"/>
        </w:rPr>
        <w:t xml:space="preserve"> ”</w:t>
      </w:r>
      <w:r>
        <w:rPr>
          <w:rFonts w:cstheme="minorHAnsi"/>
          <w:b/>
          <w:bCs/>
          <w:sz w:val="24"/>
          <w:szCs w:val="24"/>
          <w:lang w:val="en-US"/>
        </w:rPr>
        <w:t xml:space="preserve"> ) </w:t>
      </w:r>
      <w:r w:rsidRPr="00FE5874">
        <w:rPr>
          <w:rFonts w:cstheme="minorHAnsi"/>
          <w:b/>
          <w:bCs/>
          <w:sz w:val="24"/>
          <w:szCs w:val="24"/>
          <w:lang w:val="en-US"/>
        </w:rPr>
        <w:t>:</w:t>
      </w:r>
      <w:r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FE5874">
        <w:rPr>
          <w:rFonts w:cstheme="minorHAnsi"/>
          <w:sz w:val="24"/>
          <w:szCs w:val="24"/>
          <w:lang w:val="en-US"/>
        </w:rPr>
        <w:t>command1;command2;command3</w:t>
      </w:r>
    </w:p>
    <w:p w14:paraId="4B89284B" w14:textId="6BBC4339" w:rsidR="00153E11" w:rsidRPr="00405B48" w:rsidRDefault="00153E11" w:rsidP="00153E1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153E11">
        <w:rPr>
          <w:rFonts w:ascii="Helvetica" w:eastAsia="Times New Roman" w:hAnsi="Helvetica" w:cs="Helvetica"/>
          <w:b/>
          <w:bCs/>
          <w:color w:val="333333"/>
          <w:sz w:val="24"/>
          <w:szCs w:val="24"/>
          <w:lang w:eastAsia="en-GB"/>
        </w:rPr>
        <w:t>&amp;&amp;</w:t>
      </w:r>
      <w:r>
        <w:rPr>
          <w:rFonts w:ascii="Helvetica" w:eastAsia="Times New Roman" w:hAnsi="Helvetica" w:cs="Helvetica"/>
          <w:color w:val="333333"/>
          <w:sz w:val="24"/>
          <w:szCs w:val="24"/>
          <w:lang w:eastAsia="en-GB"/>
        </w:rPr>
        <w:t xml:space="preserve">: If more command will run one times </w:t>
      </w:r>
    </w:p>
    <w:p w14:paraId="30D89217" w14:textId="14857045" w:rsidR="00405B48" w:rsidRPr="000E2E9D" w:rsidRDefault="00405B48" w:rsidP="00405B48">
      <w:pPr>
        <w:pStyle w:val="ListParagraph"/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5824CB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GB"/>
        </w:rPr>
        <w:t>!</w:t>
      </w:r>
      <w:proofErr w:type="gramStart"/>
      <w:r w:rsidRPr="005824CB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GB"/>
        </w:rPr>
        <w:t>3</w:t>
      </w:r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</w:t>
      </w:r>
      <w:r w:rsidR="005824CB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:</w:t>
      </w:r>
      <w:proofErr w:type="gramEnd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</w:t>
      </w:r>
      <w:r w:rsidR="005824CB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3 </w:t>
      </w:r>
      <w:proofErr w:type="spellStart"/>
      <w:r w:rsidR="005824CB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adim</w:t>
      </w:r>
      <w:proofErr w:type="spellEnd"/>
      <w:r w:rsidR="005824CB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</w:t>
      </w:r>
      <w:proofErr w:type="spellStart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onceki</w:t>
      </w:r>
      <w:proofErr w:type="spellEnd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</w:t>
      </w:r>
      <w:proofErr w:type="spellStart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komutu</w:t>
      </w:r>
      <w:proofErr w:type="spellEnd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</w:t>
      </w:r>
      <w:proofErr w:type="spellStart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calistir</w:t>
      </w:r>
      <w:proofErr w:type="spellEnd"/>
    </w:p>
    <w:p w14:paraId="7F695BD0" w14:textId="0D7FC309" w:rsidR="00405B48" w:rsidRPr="000E2E9D" w:rsidRDefault="00405B48" w:rsidP="00405B48">
      <w:pPr>
        <w:pStyle w:val="ListParagraph"/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5824CB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GB"/>
        </w:rPr>
        <w:t>!!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</w:t>
      </w:r>
      <w:proofErr w:type="gramStart"/>
      <w:r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</w:t>
      </w:r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</w:t>
      </w:r>
      <w:r w:rsidR="005824CB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:</w:t>
      </w:r>
      <w:proofErr w:type="gramEnd"/>
      <w:r w:rsidR="005824CB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</w:t>
      </w:r>
      <w:proofErr w:type="spellStart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bir</w:t>
      </w:r>
      <w:proofErr w:type="spellEnd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</w:t>
      </w:r>
      <w:proofErr w:type="spellStart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onceki</w:t>
      </w:r>
      <w:proofErr w:type="spellEnd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</w:t>
      </w:r>
      <w:proofErr w:type="spellStart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komutu</w:t>
      </w:r>
      <w:proofErr w:type="spellEnd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</w:t>
      </w:r>
      <w:proofErr w:type="spellStart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calistir</w:t>
      </w:r>
      <w:proofErr w:type="spellEnd"/>
    </w:p>
    <w:p w14:paraId="07F42424" w14:textId="77777777" w:rsidR="00405B48" w:rsidRPr="000E2E9D" w:rsidRDefault="00405B48" w:rsidP="00405B48">
      <w:pPr>
        <w:pStyle w:val="ListParagraph"/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5824CB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GB"/>
        </w:rPr>
        <w:t xml:space="preserve">*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  </w:t>
      </w:r>
      <w:proofErr w:type="spellStart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Butun</w:t>
      </w:r>
      <w:proofErr w:type="spellEnd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</w:t>
      </w:r>
      <w:proofErr w:type="spellStart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folderlari</w:t>
      </w:r>
      <w:proofErr w:type="spellEnd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</w:t>
      </w:r>
      <w:proofErr w:type="spellStart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goster</w:t>
      </w:r>
      <w:proofErr w:type="spellEnd"/>
    </w:p>
    <w:p w14:paraId="67DB9AF6" w14:textId="707F1E57" w:rsidR="00153E11" w:rsidRPr="00405B48" w:rsidRDefault="00405B48" w:rsidP="00405B48">
      <w:pPr>
        <w:pStyle w:val="ListParagraph"/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5824CB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GB"/>
        </w:rPr>
        <w:t>*</w:t>
      </w:r>
      <w:proofErr w:type="gramStart"/>
      <w:r w:rsidRPr="005824CB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GB"/>
        </w:rPr>
        <w:t>*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 </w:t>
      </w:r>
      <w:proofErr w:type="spellStart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Folderlari</w:t>
      </w:r>
      <w:proofErr w:type="spellEnd"/>
      <w:proofErr w:type="gramEnd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</w:t>
      </w:r>
      <w:proofErr w:type="spellStart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icleri</w:t>
      </w:r>
      <w:proofErr w:type="spellEnd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</w:t>
      </w:r>
      <w:proofErr w:type="spellStart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ile</w:t>
      </w:r>
      <w:proofErr w:type="spellEnd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</w:t>
      </w:r>
      <w:proofErr w:type="spellStart"/>
      <w:r w:rsidRPr="000E2E9D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goster</w:t>
      </w:r>
      <w:proofErr w:type="spellEnd"/>
    </w:p>
    <w:p w14:paraId="2DF857AB" w14:textId="2277AF8E" w:rsidR="0032185C" w:rsidRPr="0032185C" w:rsidRDefault="0032185C" w:rsidP="0032185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b/>
          <w:bCs/>
          <w:color w:val="FF0000"/>
          <w:sz w:val="24"/>
          <w:szCs w:val="24"/>
          <w:lang w:eastAsia="en-GB"/>
        </w:rPr>
      </w:pPr>
      <w:r>
        <w:rPr>
          <w:rFonts w:ascii="Segoe UI" w:eastAsia="Times New Roman" w:hAnsi="Segoe UI" w:cs="Segoe UI"/>
          <w:b/>
          <w:bCs/>
          <w:i/>
          <w:iCs/>
          <w:color w:val="FF0000"/>
          <w:sz w:val="24"/>
          <w:szCs w:val="24"/>
          <w:lang w:eastAsia="en-GB"/>
        </w:rPr>
        <w:t>O</w:t>
      </w:r>
      <w:r w:rsidRPr="0032185C">
        <w:rPr>
          <w:rFonts w:ascii="Segoe UI" w:eastAsia="Times New Roman" w:hAnsi="Segoe UI" w:cs="Segoe UI"/>
          <w:b/>
          <w:bCs/>
          <w:i/>
          <w:iCs/>
          <w:color w:val="FF0000"/>
          <w:sz w:val="24"/>
          <w:szCs w:val="24"/>
          <w:lang w:eastAsia="en-GB"/>
        </w:rPr>
        <w:t>perators:</w:t>
      </w:r>
    </w:p>
    <w:p w14:paraId="2B47FC29" w14:textId="77777777" w:rsidR="0032185C" w:rsidRPr="0032185C" w:rsidRDefault="0032185C" w:rsidP="0032185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32185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&amp;&amp; = and, -a</w:t>
      </w:r>
    </w:p>
    <w:p w14:paraId="435F8D2E" w14:textId="1FE5CDC7" w:rsidR="00AD1453" w:rsidRDefault="0032185C" w:rsidP="00405B48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32185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|| = or, -o</w:t>
      </w:r>
    </w:p>
    <w:p w14:paraId="1A36F93B" w14:textId="2BFF0A92" w:rsidR="009E1E61" w:rsidRPr="009E1E61" w:rsidRDefault="009E1E61" w:rsidP="009E1E61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&amp;: Writing it to end of command, terminal will be given while command running </w:t>
      </w:r>
      <w:proofErr w:type="spellStart"/>
      <w:r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backround</w:t>
      </w:r>
      <w:proofErr w:type="spellEnd"/>
    </w:p>
    <w:p w14:paraId="7145DA85" w14:textId="7AEF881D" w:rsidR="009E1E61" w:rsidRDefault="009E1E61" w:rsidP="00405B48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abc.txt: 12345</w:t>
      </w:r>
    </w:p>
    <w:p w14:paraId="5245B20D" w14:textId="79A96200" w:rsidR="009E1E61" w:rsidRPr="00405B48" w:rsidRDefault="009E1E61" w:rsidP="009E1E61">
      <w:pPr>
        <w:shd w:val="clear" w:color="auto" w:fill="FFFFFF"/>
        <w:spacing w:before="60" w:after="100" w:afterAutospacing="1" w:line="240" w:lineRule="auto"/>
        <w:ind w:left="720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cat abc.txt | grep 3</w:t>
      </w:r>
      <w:r w:rsidR="00E33AF2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 xml:space="preserve"> ---&gt; 12</w:t>
      </w:r>
      <w:r w:rsidR="00E33AF2" w:rsidRPr="00E33AF2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GB"/>
        </w:rPr>
        <w:t>3</w:t>
      </w:r>
      <w:r w:rsidR="00E33AF2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45</w:t>
      </w:r>
    </w:p>
    <w:p w14:paraId="69BE8808" w14:textId="77777777" w:rsidR="00FE5874" w:rsidRPr="0032185C" w:rsidRDefault="00FE5874" w:rsidP="0032185C">
      <w:pPr>
        <w:rPr>
          <w:rFonts w:cstheme="minorHAnsi"/>
          <w:sz w:val="24"/>
          <w:szCs w:val="24"/>
          <w:lang w:val="en-US"/>
        </w:rPr>
      </w:pPr>
    </w:p>
    <w:p w14:paraId="4E6B0774" w14:textId="77777777" w:rsidR="00452A63" w:rsidRPr="00116C01" w:rsidRDefault="00452A63" w:rsidP="00452A63">
      <w:pPr>
        <w:ind w:left="360"/>
        <w:rPr>
          <w:rFonts w:cstheme="minorHAnsi"/>
          <w:sz w:val="24"/>
          <w:szCs w:val="24"/>
          <w:lang w:val="en-US"/>
        </w:rPr>
      </w:pPr>
    </w:p>
    <w:p w14:paraId="6B6DE7C0" w14:textId="7260A7BC" w:rsidR="00F4438E" w:rsidRPr="00116C01" w:rsidRDefault="00F4438E" w:rsidP="00F4438E">
      <w:pPr>
        <w:rPr>
          <w:rFonts w:cstheme="minorHAnsi"/>
          <w:sz w:val="24"/>
          <w:szCs w:val="24"/>
          <w:lang w:val="en-US"/>
        </w:rPr>
      </w:pPr>
    </w:p>
    <w:p w14:paraId="18E21625" w14:textId="718122A7" w:rsidR="00727773" w:rsidRPr="00116C01" w:rsidRDefault="00727773" w:rsidP="00F4438E">
      <w:pPr>
        <w:ind w:firstLine="720"/>
        <w:rPr>
          <w:rFonts w:cstheme="minorHAnsi"/>
          <w:sz w:val="24"/>
          <w:szCs w:val="24"/>
          <w:lang w:val="en-US"/>
        </w:rPr>
      </w:pPr>
    </w:p>
    <w:p w14:paraId="0A31CF25" w14:textId="77777777" w:rsidR="005667EA" w:rsidRPr="00116C01" w:rsidRDefault="005667EA" w:rsidP="00F4438E">
      <w:pPr>
        <w:ind w:firstLine="720"/>
        <w:rPr>
          <w:rFonts w:cstheme="minorHAnsi"/>
          <w:sz w:val="24"/>
          <w:szCs w:val="24"/>
          <w:lang w:val="en-US"/>
        </w:rPr>
      </w:pPr>
    </w:p>
    <w:sectPr w:rsidR="005667EA" w:rsidRPr="00116C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11DBDE" w14:textId="77777777" w:rsidR="00811722" w:rsidRDefault="00811722" w:rsidP="00355BB7">
      <w:pPr>
        <w:spacing w:after="0" w:line="240" w:lineRule="auto"/>
      </w:pPr>
      <w:r>
        <w:separator/>
      </w:r>
    </w:p>
  </w:endnote>
  <w:endnote w:type="continuationSeparator" w:id="0">
    <w:p w14:paraId="20B4305C" w14:textId="77777777" w:rsidR="00811722" w:rsidRDefault="00811722" w:rsidP="0035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B157B" w14:textId="77777777" w:rsidR="00811722" w:rsidRDefault="00811722" w:rsidP="00355BB7">
      <w:pPr>
        <w:spacing w:after="0" w:line="240" w:lineRule="auto"/>
      </w:pPr>
      <w:r>
        <w:separator/>
      </w:r>
    </w:p>
  </w:footnote>
  <w:footnote w:type="continuationSeparator" w:id="0">
    <w:p w14:paraId="6239FD3E" w14:textId="77777777" w:rsidR="00811722" w:rsidRDefault="00811722" w:rsidP="00355B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851A6F"/>
    <w:multiLevelType w:val="hybridMultilevel"/>
    <w:tmpl w:val="26F00DEC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6F3C3B"/>
    <w:multiLevelType w:val="hybridMultilevel"/>
    <w:tmpl w:val="2F80C974"/>
    <w:lvl w:ilvl="0" w:tplc="08090001">
      <w:start w:val="1"/>
      <w:numFmt w:val="bullet"/>
      <w:lvlText w:val=""/>
      <w:lvlJc w:val="left"/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705BD"/>
    <w:multiLevelType w:val="hybridMultilevel"/>
    <w:tmpl w:val="7B4A4EB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267EE"/>
    <w:multiLevelType w:val="hybridMultilevel"/>
    <w:tmpl w:val="87E4A280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EE7661C"/>
    <w:multiLevelType w:val="hybridMultilevel"/>
    <w:tmpl w:val="308AABE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F1A7BD3"/>
    <w:multiLevelType w:val="multilevel"/>
    <w:tmpl w:val="237A5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01FD4"/>
    <w:multiLevelType w:val="multilevel"/>
    <w:tmpl w:val="83DAD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F37BA0"/>
    <w:multiLevelType w:val="hybridMultilevel"/>
    <w:tmpl w:val="A41E976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531DBC"/>
    <w:multiLevelType w:val="multilevel"/>
    <w:tmpl w:val="D108B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E8C588B"/>
    <w:multiLevelType w:val="hybridMultilevel"/>
    <w:tmpl w:val="109222E8"/>
    <w:lvl w:ilvl="0" w:tplc="0809000B">
      <w:start w:val="1"/>
      <w:numFmt w:val="bullet"/>
      <w:lvlText w:val=""/>
      <w:lvlJc w:val="left"/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2"/>
  </w:num>
  <w:num w:numId="4">
    <w:abstractNumId w:val="3"/>
  </w:num>
  <w:num w:numId="5">
    <w:abstractNumId w:val="7"/>
  </w:num>
  <w:num w:numId="6">
    <w:abstractNumId w:val="6"/>
  </w:num>
  <w:num w:numId="7">
    <w:abstractNumId w:val="5"/>
  </w:num>
  <w:num w:numId="8">
    <w:abstractNumId w:val="0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7cwMDG3NLU0szRR0lEKTi0uzszPAykwNK4FAN5qMOgtAAAA"/>
  </w:docVars>
  <w:rsids>
    <w:rsidRoot w:val="006334C1"/>
    <w:rsid w:val="0001081D"/>
    <w:rsid w:val="000443C5"/>
    <w:rsid w:val="000626DB"/>
    <w:rsid w:val="00095215"/>
    <w:rsid w:val="000E2E9D"/>
    <w:rsid w:val="00116C01"/>
    <w:rsid w:val="00142A44"/>
    <w:rsid w:val="00153E11"/>
    <w:rsid w:val="001A6532"/>
    <w:rsid w:val="001B488B"/>
    <w:rsid w:val="001C50C8"/>
    <w:rsid w:val="002B2723"/>
    <w:rsid w:val="0032185C"/>
    <w:rsid w:val="003471F1"/>
    <w:rsid w:val="00355BB7"/>
    <w:rsid w:val="00375A56"/>
    <w:rsid w:val="003A13DA"/>
    <w:rsid w:val="00405B48"/>
    <w:rsid w:val="00452A63"/>
    <w:rsid w:val="004633FE"/>
    <w:rsid w:val="00472706"/>
    <w:rsid w:val="00484A8F"/>
    <w:rsid w:val="00487305"/>
    <w:rsid w:val="0050047E"/>
    <w:rsid w:val="00512B3A"/>
    <w:rsid w:val="005667EA"/>
    <w:rsid w:val="00581F55"/>
    <w:rsid w:val="005824CB"/>
    <w:rsid w:val="005F2369"/>
    <w:rsid w:val="00624A3E"/>
    <w:rsid w:val="00632150"/>
    <w:rsid w:val="006334C1"/>
    <w:rsid w:val="006A2FD1"/>
    <w:rsid w:val="006A3ECF"/>
    <w:rsid w:val="00703339"/>
    <w:rsid w:val="00727773"/>
    <w:rsid w:val="007A690F"/>
    <w:rsid w:val="00811722"/>
    <w:rsid w:val="008147B7"/>
    <w:rsid w:val="00822B65"/>
    <w:rsid w:val="0083688D"/>
    <w:rsid w:val="00873602"/>
    <w:rsid w:val="008B3D83"/>
    <w:rsid w:val="008E4DE8"/>
    <w:rsid w:val="00933B65"/>
    <w:rsid w:val="009623A0"/>
    <w:rsid w:val="00991F58"/>
    <w:rsid w:val="009E1E61"/>
    <w:rsid w:val="009F4655"/>
    <w:rsid w:val="00A33B42"/>
    <w:rsid w:val="00A41DA0"/>
    <w:rsid w:val="00A7069A"/>
    <w:rsid w:val="00AB0B31"/>
    <w:rsid w:val="00AC7A11"/>
    <w:rsid w:val="00AD1453"/>
    <w:rsid w:val="00AE07BA"/>
    <w:rsid w:val="00B008D6"/>
    <w:rsid w:val="00B420A6"/>
    <w:rsid w:val="00B82BA5"/>
    <w:rsid w:val="00BA555E"/>
    <w:rsid w:val="00C030AF"/>
    <w:rsid w:val="00CD6D80"/>
    <w:rsid w:val="00D16349"/>
    <w:rsid w:val="00D21BB3"/>
    <w:rsid w:val="00D668FB"/>
    <w:rsid w:val="00D849CF"/>
    <w:rsid w:val="00E17313"/>
    <w:rsid w:val="00E33AF2"/>
    <w:rsid w:val="00E44687"/>
    <w:rsid w:val="00E54517"/>
    <w:rsid w:val="00E54718"/>
    <w:rsid w:val="00E85505"/>
    <w:rsid w:val="00E94EA4"/>
    <w:rsid w:val="00F11B3D"/>
    <w:rsid w:val="00F3386F"/>
    <w:rsid w:val="00F4438E"/>
    <w:rsid w:val="00F77CD3"/>
    <w:rsid w:val="00FB2679"/>
    <w:rsid w:val="00FE293B"/>
    <w:rsid w:val="00FE36A3"/>
    <w:rsid w:val="00FE5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2E7E4"/>
  <w15:chartTrackingRefBased/>
  <w15:docId w15:val="{E799EFAD-CF16-4F18-B572-B69901833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3215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7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BB7"/>
  </w:style>
  <w:style w:type="paragraph" w:styleId="Footer">
    <w:name w:val="footer"/>
    <w:basedOn w:val="Normal"/>
    <w:link w:val="Foot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BB7"/>
  </w:style>
  <w:style w:type="character" w:styleId="Hyperlink">
    <w:name w:val="Hyperlink"/>
    <w:basedOn w:val="DefaultParagraphFont"/>
    <w:uiPriority w:val="99"/>
    <w:unhideWhenUsed/>
    <w:rsid w:val="00566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7E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32150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customStyle="1" w:styleId="trt0xe">
    <w:name w:val="trt0xe"/>
    <w:basedOn w:val="Normal"/>
    <w:rsid w:val="006321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153E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32185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72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5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laruswa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9</TotalTime>
  <Pages>1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Yasin Tuten</cp:lastModifiedBy>
  <cp:revision>37</cp:revision>
  <dcterms:created xsi:type="dcterms:W3CDTF">2021-07-04T13:10:00Z</dcterms:created>
  <dcterms:modified xsi:type="dcterms:W3CDTF">2022-01-15T23:02:00Z</dcterms:modified>
</cp:coreProperties>
</file>